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22A24153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572DA7">
        <w:t>3</w:t>
      </w:r>
      <w:r>
        <w:t xml:space="preserve"> </w:t>
      </w:r>
      <w:r w:rsidR="00572DA7">
        <w:t>April</w:t>
      </w:r>
      <w:r>
        <w:t xml:space="preserve"> 202</w:t>
      </w:r>
      <w:r w:rsidR="00572DA7">
        <w:t>4</w:t>
      </w:r>
    </w:p>
    <w:p w14:paraId="1710D5F0" w14:textId="3364C283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4A20D9" w:rsidRPr="004A20D9">
          <w:rPr>
            <w:rStyle w:val="Hyperlink"/>
          </w:rPr>
          <w:t>https://judge.softuni.org/Contests/Compete/Index/4553#2</w:t>
        </w:r>
      </w:hyperlink>
    </w:p>
    <w:p w14:paraId="4BDEDC74" w14:textId="11C28002" w:rsidR="00EB77FB" w:rsidRPr="000F1350" w:rsidRDefault="00EB77FB" w:rsidP="00EB77FB">
      <w:pPr>
        <w:pStyle w:val="Heading1"/>
      </w:pPr>
      <w:r>
        <w:rPr>
          <w:lang w:val="bg-BG"/>
        </w:rPr>
        <w:t>3</w:t>
      </w:r>
      <w:r w:rsidR="00766E6B">
        <w:t>.</w:t>
      </w:r>
      <w:r w:rsidR="00257D1E">
        <w:t xml:space="preserve"> </w:t>
      </w:r>
      <w:r>
        <w:t xml:space="preserve">Unit Test: </w:t>
      </w:r>
      <w:r w:rsidR="00572DA7">
        <w:t>Employee Management System</w:t>
      </w:r>
    </w:p>
    <w:p w14:paraId="3FBC200A" w14:textId="4F7ED230" w:rsidR="00EB77FB" w:rsidRDefault="00EB77FB" w:rsidP="00EB77FB">
      <w:r>
        <w:t xml:space="preserve">You are given a class </w:t>
      </w:r>
      <w:r w:rsidR="00572DA7" w:rsidRPr="00572DA7">
        <w:rPr>
          <w:rStyle w:val="CodeChar"/>
        </w:rPr>
        <w:t>EmployeeManagementSystem</w:t>
      </w:r>
      <w:r w:rsidR="00572DA7">
        <w:rPr>
          <w:rStyle w:val="CodeChar"/>
        </w:rPr>
        <w:t xml:space="preserve"> </w:t>
      </w:r>
      <w:r>
        <w:t xml:space="preserve">holding a </w:t>
      </w:r>
      <w:r w:rsidR="00572DA7">
        <w:rPr>
          <w:rStyle w:val="CodeChar"/>
        </w:rPr>
        <w:t>int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="00572DA7" w:rsidRPr="00572DA7">
        <w:rPr>
          <w:rStyle w:val="CodeChar"/>
        </w:rPr>
        <w:t>EmployeeCount</w:t>
      </w:r>
      <w:r w:rsidR="00572DA7">
        <w:rPr>
          <w:rStyle w:val="CodeChar"/>
        </w:rPr>
        <w:t xml:space="preserve"> </w:t>
      </w:r>
      <w:r>
        <w:t xml:space="preserve">and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="00572DA7" w:rsidRPr="00572DA7">
        <w:rPr>
          <w:rStyle w:val="CodeChar"/>
        </w:rPr>
        <w:t>AddEmployee()</w:t>
      </w:r>
      <w:r w:rsidR="00572DA7">
        <w:rPr>
          <w:rStyle w:val="CodeChar"/>
        </w:rPr>
        <w:t xml:space="preserve">, </w:t>
      </w:r>
      <w:r w:rsidR="00572DA7" w:rsidRPr="00572DA7">
        <w:rPr>
          <w:rStyle w:val="CodeChar"/>
        </w:rPr>
        <w:t>RemoveEmployee()</w:t>
      </w:r>
      <w:r w:rsidR="00572DA7">
        <w:rPr>
          <w:rStyle w:val="CodeChar"/>
        </w:rPr>
        <w:t xml:space="preserve"> </w:t>
      </w:r>
      <w:r>
        <w:t xml:space="preserve">and </w:t>
      </w:r>
      <w:r w:rsidR="00572DA7" w:rsidRPr="00572DA7">
        <w:rPr>
          <w:rStyle w:val="CodeChar"/>
        </w:rPr>
        <w:t>GetAllEmployees()</w:t>
      </w:r>
      <w:r w:rsidR="00572DA7">
        <w:rPr>
          <w:rStyle w:val="CodeChar"/>
        </w:rPr>
        <w:t>:</w:t>
      </w:r>
    </w:p>
    <w:p w14:paraId="2F25E791" w14:textId="78CF6EA2" w:rsidR="00EB77FB" w:rsidRDefault="00572DA7" w:rsidP="00EB77FB">
      <w:r w:rsidRPr="00572DA7">
        <w:rPr>
          <w:noProof/>
        </w:rPr>
        <w:drawing>
          <wp:inline distT="0" distB="0" distL="0" distR="0" wp14:anchorId="48D43F60" wp14:editId="6F68B7F9">
            <wp:extent cx="5667375" cy="1333987"/>
            <wp:effectExtent l="152400" t="152400" r="352425" b="361950"/>
            <wp:docPr id="109598902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98902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5412" cy="13382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29587671" w:rsidR="00EB77FB" w:rsidRDefault="00572DA7" w:rsidP="00EB77FB">
      <w:r w:rsidRPr="00572DA7">
        <w:rPr>
          <w:noProof/>
        </w:rPr>
        <w:drawing>
          <wp:inline distT="0" distB="0" distL="0" distR="0" wp14:anchorId="41C4A7B7" wp14:editId="51DB5B1A">
            <wp:extent cx="5676900" cy="1526955"/>
            <wp:effectExtent l="152400" t="152400" r="361950" b="359410"/>
            <wp:docPr id="24438747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38747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00990" cy="1533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CEFD2" w14:textId="15D9CBD3" w:rsidR="00572DA7" w:rsidRDefault="00572DA7" w:rsidP="00EB77FB">
      <w:r w:rsidRPr="00572DA7">
        <w:rPr>
          <w:noProof/>
        </w:rPr>
        <w:drawing>
          <wp:inline distT="0" distB="0" distL="0" distR="0" wp14:anchorId="5F6D1D31" wp14:editId="43D1003A">
            <wp:extent cx="2896004" cy="724001"/>
            <wp:effectExtent l="152400" t="152400" r="361950" b="361950"/>
            <wp:docPr id="17392173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2173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240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4E8928CC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="00572DA7" w:rsidRPr="00572DA7">
        <w:rPr>
          <w:rStyle w:val="CodeChar"/>
        </w:rPr>
        <w:t>EmployeeManagementSystem</w:t>
      </w:r>
      <w:r w:rsidRPr="00FA7605">
        <w:rPr>
          <w:rStyle w:val="CodeChar"/>
        </w:rPr>
        <w:t>Tests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5EB44ADA" w:rsidR="00EB77FB" w:rsidRDefault="007A2097" w:rsidP="00EB77FB">
      <w:r w:rsidRPr="007A2097">
        <w:rPr>
          <w:noProof/>
        </w:rPr>
        <w:lastRenderedPageBreak/>
        <w:drawing>
          <wp:inline distT="0" distB="0" distL="0" distR="0" wp14:anchorId="45A86F80" wp14:editId="04F8D2F5">
            <wp:extent cx="5981700" cy="3171132"/>
            <wp:effectExtent l="152400" t="152400" r="361950" b="353695"/>
            <wp:docPr id="474258444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258444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7879" cy="3174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062BCB06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</w:t>
      </w:r>
      <w:r w:rsidR="007A2097">
        <w:rPr>
          <w:b/>
          <w:bCs/>
          <w:lang w:val="en-GB"/>
        </w:rPr>
        <w:t xml:space="preserve">use </w:t>
      </w:r>
      <w:proofErr w:type="spellStart"/>
      <w:r w:rsidR="007A2097">
        <w:rPr>
          <w:b/>
          <w:bCs/>
          <w:lang w:val="en-GB"/>
        </w:rPr>
        <w:t>EmployeeCount</w:t>
      </w:r>
      <w:proofErr w:type="spellEnd"/>
      <w:r w:rsidR="007A2097">
        <w:rPr>
          <w:b/>
          <w:bCs/>
          <w:lang w:val="en-GB"/>
        </w:rPr>
        <w:t xml:space="preserve"> property </w:t>
      </w:r>
      <w:r w:rsidR="00897FF7">
        <w:rPr>
          <w:b/>
          <w:bCs/>
          <w:lang w:val="en-GB"/>
        </w:rPr>
        <w:t xml:space="preserve">and </w:t>
      </w:r>
      <w:proofErr w:type="spellStart"/>
      <w:r w:rsidR="00897FF7">
        <w:rPr>
          <w:b/>
          <w:bCs/>
          <w:lang w:val="en-GB"/>
        </w:rPr>
        <w:t>CollectionAssert</w:t>
      </w:r>
      <w:proofErr w:type="spellEnd"/>
      <w:r w:rsidR="00897FF7">
        <w:rPr>
          <w:b/>
          <w:bCs/>
          <w:lang w:val="en-GB"/>
        </w:rPr>
        <w:t xml:space="preserve"> to verify expected and actual result</w:t>
      </w:r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4C2FF26A" w:rsidR="00EB77FB" w:rsidRPr="00F37ECC" w:rsidRDefault="007A2097" w:rsidP="00EB77FB">
      <w:pPr>
        <w:rPr>
          <w:b/>
          <w:bCs/>
          <w:lang w:val="en-GB"/>
        </w:rPr>
      </w:pPr>
      <w:r w:rsidRPr="007A2097">
        <w:rPr>
          <w:b/>
          <w:bCs/>
          <w:noProof/>
          <w:lang w:val="en-GB"/>
        </w:rPr>
        <w:drawing>
          <wp:inline distT="0" distB="0" distL="0" distR="0" wp14:anchorId="66739DBA" wp14:editId="24B3F6E3">
            <wp:extent cx="5144218" cy="1428949"/>
            <wp:effectExtent l="152400" t="152400" r="361315" b="361950"/>
            <wp:docPr id="743720578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20578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4289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90C02C5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lastRenderedPageBreak/>
        <w:t xml:space="preserve">using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NUnit.Framework</w:t>
      </w:r>
      <w:proofErr w:type="spellEnd"/>
      <w:r w:rsidRPr="00B164E9">
        <w:rPr>
          <w:b w:val="0"/>
          <w:bCs/>
          <w:color w:val="auto"/>
          <w:sz w:val="22"/>
          <w:szCs w:val="22"/>
        </w:rPr>
        <w:t>;</w:t>
      </w:r>
    </w:p>
    <w:p w14:paraId="1CD3028E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>using System;</w:t>
      </w:r>
    </w:p>
    <w:p w14:paraId="6615C3E5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using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System.Collections.Generic</w:t>
      </w:r>
      <w:proofErr w:type="spellEnd"/>
      <w:r w:rsidRPr="00B164E9">
        <w:rPr>
          <w:b w:val="0"/>
          <w:bCs/>
          <w:color w:val="auto"/>
          <w:sz w:val="22"/>
          <w:szCs w:val="22"/>
        </w:rPr>
        <w:t>;</w:t>
      </w:r>
    </w:p>
    <w:p w14:paraId="6C091EE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34F26CC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namespace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TestApp.Tests</w:t>
      </w:r>
      <w:proofErr w:type="spellEnd"/>
    </w:p>
    <w:p w14:paraId="53444D22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>{</w:t>
      </w:r>
    </w:p>
    <w:p w14:paraId="7E5003B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[</w:t>
      </w:r>
      <w:proofErr w:type="spellStart"/>
      <w:r w:rsidRPr="00B164E9">
        <w:rPr>
          <w:b w:val="0"/>
          <w:bCs/>
          <w:color w:val="auto"/>
          <w:sz w:val="22"/>
          <w:szCs w:val="22"/>
        </w:rPr>
        <w:t>TestFixture</w:t>
      </w:r>
      <w:proofErr w:type="spellEnd"/>
      <w:r w:rsidRPr="00B164E9">
        <w:rPr>
          <w:b w:val="0"/>
          <w:bCs/>
          <w:color w:val="auto"/>
          <w:sz w:val="22"/>
          <w:szCs w:val="22"/>
        </w:rPr>
        <w:t>]</w:t>
      </w:r>
    </w:p>
    <w:p w14:paraId="5EAA7E2E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public class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Tests</w:t>
      </w:r>
      <w:proofErr w:type="spellEnd"/>
    </w:p>
    <w:p w14:paraId="4DB7A5A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{</w:t>
      </w:r>
    </w:p>
    <w:p w14:paraId="195B6DB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[Test]</w:t>
      </w:r>
    </w:p>
    <w:p w14:paraId="638D8C4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public void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Test_Constructor_CheckInitialEmptyEmployeeCollectionAndCount</w:t>
      </w:r>
      <w:proofErr w:type="spellEnd"/>
      <w:r w:rsidRPr="00B164E9">
        <w:rPr>
          <w:b w:val="0"/>
          <w:bCs/>
          <w:color w:val="auto"/>
          <w:sz w:val="22"/>
          <w:szCs w:val="22"/>
        </w:rPr>
        <w:t>()</w:t>
      </w:r>
    </w:p>
    <w:p w14:paraId="484A73F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{</w:t>
      </w:r>
    </w:p>
    <w:p w14:paraId="6B5019E8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rrange</w:t>
      </w:r>
    </w:p>
    <w:p w14:paraId="7AFEBC2F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new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19864E4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5076200F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ssert</w:t>
      </w:r>
    </w:p>
    <w:p w14:paraId="5EB8BB9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AreEqual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(0,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EmployeeCount</w:t>
      </w:r>
      <w:proofErr w:type="spellEnd"/>
      <w:r w:rsidRPr="00B164E9">
        <w:rPr>
          <w:b w:val="0"/>
          <w:bCs/>
          <w:color w:val="auto"/>
          <w:sz w:val="22"/>
          <w:szCs w:val="22"/>
        </w:rPr>
        <w:t>);</w:t>
      </w:r>
    </w:p>
    <w:p w14:paraId="7002398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CollectionAssert.IsEmpty</w:t>
      </w:r>
      <w:proofErr w:type="spellEnd"/>
      <w:r w:rsidRPr="00B164E9">
        <w:rPr>
          <w:b w:val="0"/>
          <w:bCs/>
          <w:color w:val="auto"/>
          <w:sz w:val="22"/>
          <w:szCs w:val="22"/>
        </w:rPr>
        <w:t>(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Get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>());</w:t>
      </w:r>
    </w:p>
    <w:p w14:paraId="20667C97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}</w:t>
      </w:r>
    </w:p>
    <w:p w14:paraId="16C66056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536A6E8D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[Test]</w:t>
      </w:r>
    </w:p>
    <w:p w14:paraId="351FF09D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public void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Test_AddEmployee_ValidEmployeeName_AddNew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)</w:t>
      </w:r>
    </w:p>
    <w:p w14:paraId="255E854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{</w:t>
      </w:r>
    </w:p>
    <w:p w14:paraId="362B2718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rrange</w:t>
      </w:r>
    </w:p>
    <w:p w14:paraId="30878FB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new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5BA0808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37704F6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ct</w:t>
      </w:r>
    </w:p>
    <w:p w14:paraId="6AA211E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ohn Doe");</w:t>
      </w:r>
    </w:p>
    <w:p w14:paraId="6694D62D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76E97CB2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lastRenderedPageBreak/>
        <w:t xml:space="preserve">            // Assert</w:t>
      </w:r>
    </w:p>
    <w:p w14:paraId="7661BEA2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AreEqual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(1,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EmployeeCount</w:t>
      </w:r>
      <w:proofErr w:type="spellEnd"/>
      <w:r w:rsidRPr="00B164E9">
        <w:rPr>
          <w:b w:val="0"/>
          <w:bCs/>
          <w:color w:val="auto"/>
          <w:sz w:val="22"/>
          <w:szCs w:val="22"/>
        </w:rPr>
        <w:t>);</w:t>
      </w:r>
    </w:p>
    <w:p w14:paraId="1EDB445D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CollectionAssert.Contains</w:t>
      </w:r>
      <w:proofErr w:type="spellEnd"/>
      <w:r w:rsidRPr="00B164E9">
        <w:rPr>
          <w:b w:val="0"/>
          <w:bCs/>
          <w:color w:val="auto"/>
          <w:sz w:val="22"/>
          <w:szCs w:val="22"/>
        </w:rPr>
        <w:t>(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Get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>(), "John Doe");</w:t>
      </w:r>
    </w:p>
    <w:p w14:paraId="5CDA72D5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}</w:t>
      </w:r>
    </w:p>
    <w:p w14:paraId="4374476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5EE4BF3E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[Test]</w:t>
      </w:r>
    </w:p>
    <w:p w14:paraId="08899288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public void Test_AddEmployee_NullOrEmptyEmployeeName_ThrowsArgumentException()</w:t>
      </w:r>
    </w:p>
    <w:p w14:paraId="20C7193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{</w:t>
      </w:r>
    </w:p>
    <w:p w14:paraId="111E1F9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rrange</w:t>
      </w:r>
    </w:p>
    <w:p w14:paraId="4BAF36A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new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1BCF969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05D1832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ssert</w:t>
      </w:r>
    </w:p>
    <w:p w14:paraId="51A1A757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Throws</w:t>
      </w:r>
      <w:proofErr w:type="spellEnd"/>
      <w:r w:rsidRPr="00B164E9">
        <w:rPr>
          <w:b w:val="0"/>
          <w:bCs/>
          <w:color w:val="auto"/>
          <w:sz w:val="22"/>
          <w:szCs w:val="22"/>
        </w:rPr>
        <w:t>&lt;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rgumentException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&gt;(() =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null));</w:t>
      </w:r>
    </w:p>
    <w:p w14:paraId="419DA094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Throws</w:t>
      </w:r>
      <w:proofErr w:type="spellEnd"/>
      <w:r w:rsidRPr="00B164E9">
        <w:rPr>
          <w:b w:val="0"/>
          <w:bCs/>
          <w:color w:val="auto"/>
          <w:sz w:val="22"/>
          <w:szCs w:val="22"/>
        </w:rPr>
        <w:t>&lt;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rgumentException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&gt;(() =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"));</w:t>
      </w:r>
    </w:p>
    <w:p w14:paraId="57261DC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Throws</w:t>
      </w:r>
      <w:proofErr w:type="spellEnd"/>
      <w:r w:rsidRPr="00B164E9">
        <w:rPr>
          <w:b w:val="0"/>
          <w:bCs/>
          <w:color w:val="auto"/>
          <w:sz w:val="22"/>
          <w:szCs w:val="22"/>
        </w:rPr>
        <w:t>&lt;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rgumentException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&gt;(() =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   "));</w:t>
      </w:r>
    </w:p>
    <w:p w14:paraId="6C51A7E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}</w:t>
      </w:r>
    </w:p>
    <w:p w14:paraId="13A3E4E6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11910F38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[Test]</w:t>
      </w:r>
    </w:p>
    <w:p w14:paraId="05018BA6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public void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Test_RemoveEmployee_ValidEmployeeName_RemoveFirstEmployeeName</w:t>
      </w:r>
      <w:proofErr w:type="spellEnd"/>
      <w:r w:rsidRPr="00B164E9">
        <w:rPr>
          <w:b w:val="0"/>
          <w:bCs/>
          <w:color w:val="auto"/>
          <w:sz w:val="22"/>
          <w:szCs w:val="22"/>
        </w:rPr>
        <w:t>()</w:t>
      </w:r>
    </w:p>
    <w:p w14:paraId="27570A8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{</w:t>
      </w:r>
    </w:p>
    <w:p w14:paraId="513C228E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rrange</w:t>
      </w:r>
    </w:p>
    <w:p w14:paraId="0B0673F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new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119A6335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ohn Doe");</w:t>
      </w:r>
    </w:p>
    <w:p w14:paraId="6ADC916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ane Smith");</w:t>
      </w:r>
    </w:p>
    <w:p w14:paraId="2AC27874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0193CCC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ct</w:t>
      </w:r>
    </w:p>
    <w:p w14:paraId="1E242246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Remove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ohn Doe");</w:t>
      </w:r>
    </w:p>
    <w:p w14:paraId="6B43967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1AEF6F8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ssert</w:t>
      </w:r>
    </w:p>
    <w:p w14:paraId="6E96D46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lastRenderedPageBreak/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AreEqual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(1,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EmployeeCount</w:t>
      </w:r>
      <w:proofErr w:type="spellEnd"/>
      <w:r w:rsidRPr="00B164E9">
        <w:rPr>
          <w:b w:val="0"/>
          <w:bCs/>
          <w:color w:val="auto"/>
          <w:sz w:val="22"/>
          <w:szCs w:val="22"/>
        </w:rPr>
        <w:t>);</w:t>
      </w:r>
    </w:p>
    <w:p w14:paraId="2B5E5F8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CollectionAssert.DoesNotContain</w:t>
      </w:r>
      <w:proofErr w:type="spellEnd"/>
      <w:r w:rsidRPr="00B164E9">
        <w:rPr>
          <w:b w:val="0"/>
          <w:bCs/>
          <w:color w:val="auto"/>
          <w:sz w:val="22"/>
          <w:szCs w:val="22"/>
        </w:rPr>
        <w:t>(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Get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>(), "John Doe");</w:t>
      </w:r>
    </w:p>
    <w:p w14:paraId="5E82E926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}</w:t>
      </w:r>
    </w:p>
    <w:p w14:paraId="5F37385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647A0E4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[Test]</w:t>
      </w:r>
    </w:p>
    <w:p w14:paraId="39832A2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public void Test_RemoveEmployee_NullOrEmptyEmployeeName_ThrowsArgumentException()</w:t>
      </w:r>
    </w:p>
    <w:p w14:paraId="77F55BB4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{</w:t>
      </w:r>
    </w:p>
    <w:p w14:paraId="1ACC0F6A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rrange</w:t>
      </w:r>
    </w:p>
    <w:p w14:paraId="21781546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new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16D4E80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00D57CCE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ssert</w:t>
      </w:r>
    </w:p>
    <w:p w14:paraId="1921A9C7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Throws</w:t>
      </w:r>
      <w:proofErr w:type="spellEnd"/>
      <w:r w:rsidRPr="00B164E9">
        <w:rPr>
          <w:b w:val="0"/>
          <w:bCs/>
          <w:color w:val="auto"/>
          <w:sz w:val="22"/>
          <w:szCs w:val="22"/>
        </w:rPr>
        <w:t>&lt;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rgumentException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&gt;(() =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Remove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null));</w:t>
      </w:r>
    </w:p>
    <w:p w14:paraId="3B7B00F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Throws</w:t>
      </w:r>
      <w:proofErr w:type="spellEnd"/>
      <w:r w:rsidRPr="00B164E9">
        <w:rPr>
          <w:b w:val="0"/>
          <w:bCs/>
          <w:color w:val="auto"/>
          <w:sz w:val="22"/>
          <w:szCs w:val="22"/>
        </w:rPr>
        <w:t>&lt;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rgumentException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&gt;(() =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Remove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"));</w:t>
      </w:r>
    </w:p>
    <w:p w14:paraId="78E03E75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Throws</w:t>
      </w:r>
      <w:proofErr w:type="spellEnd"/>
      <w:r w:rsidRPr="00B164E9">
        <w:rPr>
          <w:b w:val="0"/>
          <w:bCs/>
          <w:color w:val="auto"/>
          <w:sz w:val="22"/>
          <w:szCs w:val="22"/>
        </w:rPr>
        <w:t>&lt;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rgumentException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&gt;(() =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Remove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   "));</w:t>
      </w:r>
    </w:p>
    <w:p w14:paraId="4DC8FE4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}</w:t>
      </w:r>
    </w:p>
    <w:p w14:paraId="32D083C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045B23F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[Test]</w:t>
      </w:r>
    </w:p>
    <w:p w14:paraId="377E50B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public void Test_GetAllEmployees_AddedAndRemovedEmployees_ReturnsExpectedEmployeeCollection()</w:t>
      </w:r>
    </w:p>
    <w:p w14:paraId="03EBE5A9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{</w:t>
      </w:r>
    </w:p>
    <w:p w14:paraId="0BD6421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rrange</w:t>
      </w:r>
    </w:p>
    <w:p w14:paraId="35B12619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new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loyeeManagementSystem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680F4F17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ohn Doe");</w:t>
      </w:r>
    </w:p>
    <w:p w14:paraId="2E5A2689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Add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ane Smith");</w:t>
      </w:r>
    </w:p>
    <w:p w14:paraId="53850EF0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RemoveEmployee</w:t>
      </w:r>
      <w:proofErr w:type="spellEnd"/>
      <w:r w:rsidRPr="00B164E9">
        <w:rPr>
          <w:b w:val="0"/>
          <w:bCs/>
          <w:color w:val="auto"/>
          <w:sz w:val="22"/>
          <w:szCs w:val="22"/>
        </w:rPr>
        <w:t>("John Doe");</w:t>
      </w:r>
    </w:p>
    <w:p w14:paraId="329AFDBB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7F04C207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ct</w:t>
      </w:r>
    </w:p>
    <w:p w14:paraId="7494713D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List&lt;string&gt;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 =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empSystem.Get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>();</w:t>
      </w:r>
    </w:p>
    <w:p w14:paraId="7DC9242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</w:p>
    <w:p w14:paraId="287DA54C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// Assert</w:t>
      </w:r>
    </w:p>
    <w:p w14:paraId="773B0B14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lastRenderedPageBreak/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ssert.AreEqual</w:t>
      </w:r>
      <w:proofErr w:type="spellEnd"/>
      <w:r w:rsidRPr="00B164E9">
        <w:rPr>
          <w:b w:val="0"/>
          <w:bCs/>
          <w:color w:val="auto"/>
          <w:sz w:val="22"/>
          <w:szCs w:val="22"/>
        </w:rPr>
        <w:t xml:space="preserve">(1,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llEmployees.Count</w:t>
      </w:r>
      <w:proofErr w:type="spellEnd"/>
      <w:r w:rsidRPr="00B164E9">
        <w:rPr>
          <w:b w:val="0"/>
          <w:bCs/>
          <w:color w:val="auto"/>
          <w:sz w:val="22"/>
          <w:szCs w:val="22"/>
        </w:rPr>
        <w:t>);</w:t>
      </w:r>
    </w:p>
    <w:p w14:paraId="2F25007E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CollectionAssert.DoesNotContain</w:t>
      </w:r>
      <w:proofErr w:type="spellEnd"/>
      <w:r w:rsidRPr="00B164E9">
        <w:rPr>
          <w:b w:val="0"/>
          <w:bCs/>
          <w:color w:val="auto"/>
          <w:sz w:val="22"/>
          <w:szCs w:val="22"/>
        </w:rPr>
        <w:t>(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>, "John Doe");</w:t>
      </w:r>
    </w:p>
    <w:p w14:paraId="3990AFED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    </w:t>
      </w:r>
      <w:proofErr w:type="spellStart"/>
      <w:r w:rsidRPr="00B164E9">
        <w:rPr>
          <w:b w:val="0"/>
          <w:bCs/>
          <w:color w:val="auto"/>
          <w:sz w:val="22"/>
          <w:szCs w:val="22"/>
        </w:rPr>
        <w:t>CollectionAssert.Contains</w:t>
      </w:r>
      <w:proofErr w:type="spellEnd"/>
      <w:r w:rsidRPr="00B164E9">
        <w:rPr>
          <w:b w:val="0"/>
          <w:bCs/>
          <w:color w:val="auto"/>
          <w:sz w:val="22"/>
          <w:szCs w:val="22"/>
        </w:rPr>
        <w:t>(</w:t>
      </w:r>
      <w:proofErr w:type="spellStart"/>
      <w:r w:rsidRPr="00B164E9">
        <w:rPr>
          <w:b w:val="0"/>
          <w:bCs/>
          <w:color w:val="auto"/>
          <w:sz w:val="22"/>
          <w:szCs w:val="22"/>
        </w:rPr>
        <w:t>allEmployees</w:t>
      </w:r>
      <w:proofErr w:type="spellEnd"/>
      <w:r w:rsidRPr="00B164E9">
        <w:rPr>
          <w:b w:val="0"/>
          <w:bCs/>
          <w:color w:val="auto"/>
          <w:sz w:val="22"/>
          <w:szCs w:val="22"/>
        </w:rPr>
        <w:t>, "Jane Smith");</w:t>
      </w:r>
    </w:p>
    <w:p w14:paraId="7EB9DBE1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    }   </w:t>
      </w:r>
    </w:p>
    <w:p w14:paraId="3B353D33" w14:textId="77777777" w:rsidR="00B164E9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 xml:space="preserve">    }</w:t>
      </w:r>
    </w:p>
    <w:p w14:paraId="26BD54BA" w14:textId="0479AE1D" w:rsidR="00373DAC" w:rsidRPr="00B164E9" w:rsidRDefault="00B164E9" w:rsidP="00B164E9">
      <w:pPr>
        <w:pStyle w:val="Heading1"/>
        <w:rPr>
          <w:b w:val="0"/>
          <w:bCs/>
          <w:color w:val="auto"/>
          <w:sz w:val="22"/>
          <w:szCs w:val="22"/>
        </w:rPr>
      </w:pPr>
      <w:r w:rsidRPr="00B164E9">
        <w:rPr>
          <w:b w:val="0"/>
          <w:bCs/>
          <w:color w:val="auto"/>
          <w:sz w:val="22"/>
          <w:szCs w:val="22"/>
        </w:rPr>
        <w:t>}</w:t>
      </w:r>
    </w:p>
    <w:sectPr w:rsidR="00373DAC" w:rsidRPr="00B164E9" w:rsidSect="00AC0FF2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16DA1" w14:textId="77777777" w:rsidR="00AC0FF2" w:rsidRDefault="00AC0FF2">
      <w:pPr>
        <w:spacing w:before="0" w:after="0" w:line="240" w:lineRule="auto"/>
      </w:pPr>
      <w:r>
        <w:separator/>
      </w:r>
    </w:p>
  </w:endnote>
  <w:endnote w:type="continuationSeparator" w:id="0">
    <w:p w14:paraId="124FF8C3" w14:textId="77777777" w:rsidR="00AC0FF2" w:rsidRDefault="00AC0FF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C0CFB" w14:textId="77777777" w:rsidR="00AC0FF2" w:rsidRDefault="00AC0FF2">
      <w:pPr>
        <w:spacing w:before="0" w:after="0" w:line="240" w:lineRule="auto"/>
      </w:pPr>
      <w:r>
        <w:separator/>
      </w:r>
    </w:p>
  </w:footnote>
  <w:footnote w:type="continuationSeparator" w:id="0">
    <w:p w14:paraId="4112F42D" w14:textId="77777777" w:rsidR="00AC0FF2" w:rsidRDefault="00AC0FF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1994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20D9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72DA7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2097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97FF7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0FF2"/>
    <w:rsid w:val="00AC163C"/>
    <w:rsid w:val="00AC3F8A"/>
    <w:rsid w:val="00AC5692"/>
    <w:rsid w:val="00AC7761"/>
    <w:rsid w:val="00AD02A6"/>
    <w:rsid w:val="00AF1FAE"/>
    <w:rsid w:val="00B00312"/>
    <w:rsid w:val="00B0435B"/>
    <w:rsid w:val="00B10D7E"/>
    <w:rsid w:val="00B164E9"/>
    <w:rsid w:val="00B22449"/>
    <w:rsid w:val="00B226D0"/>
    <w:rsid w:val="00B40093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3DF2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3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2</TotalTime>
  <Pages>1</Pages>
  <Words>596</Words>
  <Characters>3398</Characters>
  <Application>Microsoft Office Word</Application>
  <DocSecurity>0</DocSecurity>
  <Lines>28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Stefan Rafailov</cp:lastModifiedBy>
  <cp:revision>274</cp:revision>
  <dcterms:created xsi:type="dcterms:W3CDTF">2023-09-26T19:58:00Z</dcterms:created>
  <dcterms:modified xsi:type="dcterms:W3CDTF">2024-04-13T09:05:00Z</dcterms:modified>
</cp:coreProperties>
</file>